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trimester (ref: no fl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nf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nf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91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1,06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2:10Z</dcterms:created>
  <dcterms:modified xsi:type="dcterms:W3CDTF">2025-07-03T12:5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